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67FCF" w:rsidRPr="00322389" w:rsidRDefault="003D3AF2" w:rsidP="003D3AF2">
      <w:pPr>
        <w:autoSpaceDE w:val="0"/>
        <w:autoSpaceDN w:val="0"/>
        <w:adjustRightInd w:val="0"/>
        <w:jc w:val="right"/>
        <w:rPr>
          <w:rFonts w:ascii="Arial" w:hAnsi="Arial" w:cs="Arial"/>
          <w:b/>
          <w:color w:val="365F91" w:themeColor="accent1" w:themeShade="BF"/>
          <w:sz w:val="20"/>
          <w:szCs w:val="20"/>
        </w:rPr>
      </w:pPr>
      <w:r w:rsidRPr="003D3AF2">
        <w:rPr>
          <w:rFonts w:ascii="Arial" w:hAnsi="Arial" w:cs="Arial"/>
          <w:b/>
          <w:color w:val="365F91" w:themeColor="accent1" w:themeShade="BF"/>
          <w:szCs w:val="24"/>
        </w:rPr>
        <w:t>ОБРАЗАЦ</w:t>
      </w:r>
    </w:p>
    <w:p w:rsidR="00067FCF" w:rsidRPr="00322389" w:rsidRDefault="00067FCF" w:rsidP="00BA7396">
      <w:pPr>
        <w:autoSpaceDE w:val="0"/>
        <w:autoSpaceDN w:val="0"/>
        <w:adjustRightInd w:val="0"/>
        <w:rPr>
          <w:rFonts w:ascii="Arial" w:hAnsi="Arial" w:cs="Arial"/>
          <w:b/>
          <w:color w:val="365F91" w:themeColor="accent1" w:themeShade="BF"/>
          <w:sz w:val="20"/>
          <w:szCs w:val="20"/>
        </w:rPr>
      </w:pPr>
    </w:p>
    <w:tbl>
      <w:tblPr>
        <w:tblStyle w:val="LightGrid-Accent5"/>
        <w:tblW w:w="0" w:type="auto"/>
        <w:tblLook w:val="04A0"/>
      </w:tblPr>
      <w:tblGrid>
        <w:gridCol w:w="3978"/>
        <w:gridCol w:w="5598"/>
      </w:tblGrid>
      <w:tr w:rsidR="00234178" w:rsidRPr="00322389" w:rsidTr="000511F0">
        <w:trPr>
          <w:cnfStyle w:val="100000000000"/>
        </w:trPr>
        <w:tc>
          <w:tcPr>
            <w:cnfStyle w:val="001000000000"/>
            <w:tcW w:w="9576" w:type="dxa"/>
            <w:gridSpan w:val="2"/>
          </w:tcPr>
          <w:p w:rsidR="00234178" w:rsidRPr="00322389" w:rsidRDefault="006674A5" w:rsidP="00C75DF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8"/>
                <w:szCs w:val="20"/>
              </w:rPr>
            </w:pPr>
            <w:r w:rsidRPr="002E68EC">
              <w:rPr>
                <w:rFonts w:ascii="Arial" w:hAnsi="Arial" w:cs="Arial"/>
                <w:color w:val="365F91" w:themeColor="accent1" w:themeShade="BF"/>
                <w:szCs w:val="24"/>
              </w:rPr>
              <w:t>ИЗВЈЕШТАЈ О АНАЛИЗИ УТИЦАЈА ПРОПИСА ЗА ЛОКАЛНЕ САМОУПРАВЕ</w:t>
            </w:r>
          </w:p>
        </w:tc>
      </w:tr>
      <w:tr w:rsidR="00CD147A" w:rsidRPr="00322389" w:rsidTr="000511F0">
        <w:trPr>
          <w:cnfStyle w:val="000000100000"/>
        </w:trPr>
        <w:tc>
          <w:tcPr>
            <w:cnfStyle w:val="001000000000"/>
            <w:tcW w:w="3978" w:type="dxa"/>
          </w:tcPr>
          <w:p w:rsidR="00CD147A" w:rsidRPr="00B1128D" w:rsidRDefault="00CD147A" w:rsidP="001E6B22">
            <w:r w:rsidRPr="00B1128D">
              <w:t>ПРЕДЛАГАЧ ПРОПИСА</w:t>
            </w:r>
          </w:p>
        </w:tc>
        <w:tc>
          <w:tcPr>
            <w:tcW w:w="5598" w:type="dxa"/>
          </w:tcPr>
          <w:p w:rsidR="00CD147A" w:rsidRDefault="00CD147A" w:rsidP="00CD147A">
            <w:pPr>
              <w:cnfStyle w:val="000000100000"/>
            </w:pPr>
            <w:r>
              <w:t>Предсједник Општине Никшић</w:t>
            </w:r>
          </w:p>
          <w:p w:rsidR="00CD147A" w:rsidRPr="00CD2130" w:rsidRDefault="00CD147A" w:rsidP="00CD147A">
            <w:pPr>
              <w:cnfStyle w:val="000000100000"/>
            </w:pPr>
            <w:r>
              <w:t>Дирекција за имовину</w:t>
            </w:r>
          </w:p>
        </w:tc>
      </w:tr>
      <w:tr w:rsidR="00CD147A" w:rsidRPr="00322389" w:rsidTr="000511F0">
        <w:trPr>
          <w:cnfStyle w:val="000000010000"/>
        </w:trPr>
        <w:tc>
          <w:tcPr>
            <w:cnfStyle w:val="001000000000"/>
            <w:tcW w:w="3978" w:type="dxa"/>
          </w:tcPr>
          <w:p w:rsidR="00CD147A" w:rsidRDefault="00CD147A" w:rsidP="001E6B22">
            <w:r w:rsidRPr="00B1128D">
              <w:t>НАЗИВ ПРОПИСА</w:t>
            </w:r>
          </w:p>
        </w:tc>
        <w:tc>
          <w:tcPr>
            <w:tcW w:w="5598" w:type="dxa"/>
          </w:tcPr>
          <w:p w:rsidR="00CD147A" w:rsidRPr="00BC25EE" w:rsidRDefault="00CD147A" w:rsidP="00382E72">
            <w:pPr>
              <w:cnfStyle w:val="000000010000"/>
            </w:pPr>
            <w:r w:rsidRPr="00CD147A">
              <w:t xml:space="preserve">Одлука   </w:t>
            </w:r>
            <w:r w:rsidR="00353DD0" w:rsidRPr="00353DD0">
              <w:t>о  расписивњу огласа за давање у закуп јавним надметањем пословног простора власништво општине Никшић</w:t>
            </w:r>
          </w:p>
        </w:tc>
      </w:tr>
      <w:tr w:rsidR="009E489E" w:rsidRPr="00322389" w:rsidTr="000511F0">
        <w:trPr>
          <w:cnfStyle w:val="000000100000"/>
        </w:trPr>
        <w:tc>
          <w:tcPr>
            <w:cnfStyle w:val="001000000000"/>
            <w:tcW w:w="9576" w:type="dxa"/>
            <w:gridSpan w:val="2"/>
          </w:tcPr>
          <w:p w:rsidR="00234178" w:rsidRPr="00234178" w:rsidRDefault="00234178" w:rsidP="00234178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1. Дефинисање проблема</w:t>
            </w:r>
          </w:p>
          <w:p w:rsidR="00234178" w:rsidRPr="00234178" w:rsidRDefault="00234178" w:rsidP="00234178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Да ли је пропис посљедица захтјева (прописа) на државном нивоу?</w:t>
            </w:r>
          </w:p>
          <w:p w:rsidR="00234178" w:rsidRPr="00234178" w:rsidRDefault="00234178" w:rsidP="00234178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Навести законски односно стратешки или други основ за доношење прописа? </w:t>
            </w:r>
          </w:p>
          <w:p w:rsidR="00234178" w:rsidRPr="00234178" w:rsidRDefault="00234178" w:rsidP="00234178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Да ли се прописом утврђују  сопствене надлежности или пренесени, односно повјерени послови локалне самоуправе?</w:t>
            </w:r>
          </w:p>
          <w:p w:rsidR="00234178" w:rsidRPr="00234178" w:rsidRDefault="00234178" w:rsidP="00234178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Које проблеме  треба да ријеши предложени акт?</w:t>
            </w:r>
          </w:p>
          <w:p w:rsidR="00234178" w:rsidRPr="00234178" w:rsidRDefault="00234178" w:rsidP="00234178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Дали проблем има родну димензију? (има посебни утицај на жене)</w:t>
            </w:r>
          </w:p>
          <w:p w:rsidR="00234178" w:rsidRPr="00234178" w:rsidRDefault="00234178" w:rsidP="00234178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Који</w:t>
            </w:r>
            <w:r w:rsidR="00FF5C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 узроци проблема?</w:t>
            </w:r>
          </w:p>
          <w:p w:rsidR="00234178" w:rsidRPr="00234178" w:rsidRDefault="00234178" w:rsidP="00234178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Које су посљедице проблема?</w:t>
            </w:r>
          </w:p>
          <w:p w:rsidR="00234178" w:rsidRPr="00234178" w:rsidRDefault="00234178" w:rsidP="00234178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Који су субјекти оштећени, на који начин и у којој мјери?</w:t>
            </w:r>
          </w:p>
          <w:p w:rsidR="009E489E" w:rsidRPr="00234178" w:rsidRDefault="0053043A" w:rsidP="00234178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="00234178"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Како би проблем еволуирао без промјене прописа (“статус qуо” опција)?</w:t>
            </w:r>
          </w:p>
        </w:tc>
      </w:tr>
      <w:tr w:rsidR="009E489E" w:rsidRPr="00322389" w:rsidTr="0053043A">
        <w:trPr>
          <w:cnfStyle w:val="000000010000"/>
          <w:trHeight w:val="60"/>
        </w:trPr>
        <w:tc>
          <w:tcPr>
            <w:cnfStyle w:val="001000000000"/>
            <w:tcW w:w="9576" w:type="dxa"/>
            <w:gridSpan w:val="2"/>
          </w:tcPr>
          <w:p w:rsidR="0053043A" w:rsidRPr="0053043A" w:rsidRDefault="0053043A" w:rsidP="0053043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ај пропис није последица захтјева(прописа) на државном нивоу.</w:t>
            </w:r>
          </w:p>
          <w:p w:rsidR="0053043A" w:rsidRPr="0053043A" w:rsidRDefault="0053043A" w:rsidP="0053043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Правни основ за доношење ове одлуке је садржан у члану </w:t>
            </w:r>
            <w:r w:rsidR="00353DD0" w:rsidRPr="00353DD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39 ст. 1 и  2 и чланu 40 став 1  </w:t>
            </w:r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Закона о државној имовини („Службени лист ЦГ“, бр. 21/09 и 40/11), члану </w:t>
            </w:r>
            <w:r w:rsidR="00892978" w:rsidRP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38 став 1 тачка 9 </w:t>
            </w:r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Закона о локалној самоуправи („Службени лист ЦГ“, бр. 2/18, 34/19 и 38/20), </w:t>
            </w:r>
            <w:r w:rsidR="00513372" w:rsidRP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члану 5 Уредбе о продаји и давању у закуп ствари у државној имовини („Службени лист ЦГ“, број 44/10), </w:t>
            </w:r>
            <w:r w:rsid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члан</w:t>
            </w:r>
            <w:r w:rsidR="00513372" w:rsidRP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</w:t>
            </w:r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5  став 1 тачка 9 и члану 38 став 1 Статута Општине Никшић („Службени лист ЦГ - Општински прописи“, број 31/18);</w:t>
            </w:r>
          </w:p>
          <w:p w:rsidR="0053043A" w:rsidRPr="0053043A" w:rsidRDefault="0053043A" w:rsidP="0053043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ијеч је о сопственим надлежностима локалне самоуправе;</w:t>
            </w:r>
          </w:p>
          <w:p w:rsidR="0053043A" w:rsidRPr="00FF5CFF" w:rsidRDefault="0053043A" w:rsidP="00FF5CF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FF5C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Предложени акт треба да ријеши  </w:t>
            </w:r>
            <w:r w:rsidR="00882C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itaње</w:t>
            </w:r>
            <w:r w:rsidRPr="00FF5C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1A377F" w:rsidRPr="00FF5C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купа пословног простора који се налази у новосаграђеном Тржном центру у Никшићу</w:t>
            </w:r>
            <w:r w:rsidRPr="00FF5C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53043A" w:rsidRPr="0053043A" w:rsidRDefault="0053043A" w:rsidP="0053043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Проблем нема родну димензију;</w:t>
            </w:r>
          </w:p>
          <w:p w:rsidR="00513372" w:rsidRPr="00513372" w:rsidRDefault="0053043A" w:rsidP="0053043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Узрок проблема је тај што </w:t>
            </w:r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Општина </w:t>
            </w:r>
            <w:r w:rsidR="00882C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о власник овај пословни простор</w:t>
            </w:r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не користи, а мјесечно </w:t>
            </w:r>
            <w:r w:rsidR="00882C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издваја </w:t>
            </w:r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начајна финанси</w:t>
            </w:r>
            <w:r w:rsidR="00FF5C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ска средстава одржавањ</w:t>
            </w:r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е </w:t>
            </w:r>
            <w:r w:rsidR="00882C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истог </w:t>
            </w:r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и </w:t>
            </w:r>
            <w:r w:rsidR="00882C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лаћа накнаде</w:t>
            </w:r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за комуналне и друге услуге</w:t>
            </w:r>
            <w:r w:rsidR="00513372" w:rsidRP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53043A" w:rsidRPr="0053043A" w:rsidRDefault="0053043A" w:rsidP="0053043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Последица овог проблема је та што би уколико се не </w:t>
            </w:r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 у закуп овај пословни простор, Општина би наставила да издваја средства за његово одржавање, а не користи га</w:t>
            </w:r>
            <w:r w:rsid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53043A" w:rsidRPr="0053043A" w:rsidRDefault="0053043A" w:rsidP="0053043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Уколико се не би усвојила ова Одлука, оштећени субјек</w:t>
            </w:r>
            <w:r w:rsid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т би била Општина;</w:t>
            </w:r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</w:p>
          <w:p w:rsidR="001D40E5" w:rsidRPr="00513372" w:rsidRDefault="0053043A" w:rsidP="00882CA1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У “статус qуо” опцији </w:t>
            </w:r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ај посло</w:t>
            </w:r>
            <w:r w:rsidR="00882C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вни простор би остао неискоршћен.</w:t>
            </w:r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</w:p>
        </w:tc>
      </w:tr>
      <w:tr w:rsidR="009E489E" w:rsidRPr="00322389" w:rsidTr="000511F0">
        <w:trPr>
          <w:cnfStyle w:val="000000100000"/>
        </w:trPr>
        <w:tc>
          <w:tcPr>
            <w:cnfStyle w:val="001000000000"/>
            <w:tcW w:w="9576" w:type="dxa"/>
            <w:gridSpan w:val="2"/>
          </w:tcPr>
          <w:p w:rsidR="0053043A" w:rsidRPr="0053043A" w:rsidRDefault="0053043A" w:rsidP="0053043A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2. Циљеви</w:t>
            </w:r>
          </w:p>
          <w:p w:rsidR="0053043A" w:rsidRPr="0053043A" w:rsidRDefault="0053043A" w:rsidP="0053043A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Који циљеви се постижу предложеним прописом?</w:t>
            </w:r>
          </w:p>
          <w:p w:rsidR="009E489E" w:rsidRPr="0053043A" w:rsidRDefault="0053043A" w:rsidP="0053043A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Да ли било који од циљева унапређује родну равноправност?</w:t>
            </w:r>
          </w:p>
        </w:tc>
      </w:tr>
      <w:tr w:rsidR="009E489E" w:rsidRPr="00322389" w:rsidTr="000511F0">
        <w:trPr>
          <w:cnfStyle w:val="000000010000"/>
        </w:trPr>
        <w:tc>
          <w:tcPr>
            <w:cnfStyle w:val="001000000000"/>
            <w:tcW w:w="9576" w:type="dxa"/>
            <w:gridSpan w:val="2"/>
          </w:tcPr>
          <w:p w:rsidR="0053043A" w:rsidRPr="0053043A" w:rsidRDefault="0053043A" w:rsidP="0053043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Циљ Одлуке је да се </w:t>
            </w:r>
            <w:r w:rsid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створе услови да се </w:t>
            </w:r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 у закуп пословни простор, који је власништво Општине а који иста</w:t>
            </w:r>
            <w:r w:rsid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не користи;</w:t>
            </w:r>
          </w:p>
          <w:p w:rsidR="009F37BA" w:rsidRPr="009F37BA" w:rsidRDefault="0053043A" w:rsidP="0053043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дан  од циљева не унапређује родну равноправност.</w:t>
            </w:r>
          </w:p>
        </w:tc>
      </w:tr>
      <w:tr w:rsidR="009E489E" w:rsidRPr="00322389" w:rsidTr="000511F0">
        <w:trPr>
          <w:cnfStyle w:val="000000100000"/>
        </w:trPr>
        <w:tc>
          <w:tcPr>
            <w:cnfStyle w:val="001000000000"/>
            <w:tcW w:w="9576" w:type="dxa"/>
            <w:gridSpan w:val="2"/>
          </w:tcPr>
          <w:p w:rsidR="0053043A" w:rsidRPr="0053043A" w:rsidRDefault="0053043A" w:rsidP="0053043A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>3. Опције</w:t>
            </w:r>
          </w:p>
          <w:p w:rsidR="0053043A" w:rsidRPr="0053043A" w:rsidRDefault="0053043A" w:rsidP="0053043A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Зашто је пропис неопходан? </w:t>
            </w:r>
          </w:p>
          <w:p w:rsidR="0053043A" w:rsidRPr="0053043A" w:rsidRDefault="0053043A" w:rsidP="0053043A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 Које су могуће опције за испуњавање циљева и рјешавање проблема? (увијек треба разматрати “статус qуо” опцију и препоручљиво је укључити и нерегулаторну опцију, осим ако постоји обавеза доношења предложеног прописа).</w:t>
            </w:r>
          </w:p>
          <w:p w:rsidR="009E489E" w:rsidRPr="0053043A" w:rsidRDefault="0053043A" w:rsidP="0053043A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Образложити преферирану опцију?(која је родна димензија те опције; како преферирана опција унапређује родну равноправност:  статус жена и односе међу женама и мушкарцима?)</w:t>
            </w:r>
          </w:p>
        </w:tc>
      </w:tr>
      <w:tr w:rsidR="009E489E" w:rsidRPr="00322389" w:rsidTr="000511F0">
        <w:trPr>
          <w:cnfStyle w:val="000000010000"/>
        </w:trPr>
        <w:tc>
          <w:tcPr>
            <w:cnfStyle w:val="001000000000"/>
            <w:tcW w:w="9576" w:type="dxa"/>
            <w:gridSpan w:val="2"/>
          </w:tcPr>
          <w:p w:rsidR="0053043A" w:rsidRPr="0053043A" w:rsidRDefault="0053043A" w:rsidP="0053043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Доношење прописа је неопходно како </w:t>
            </w:r>
            <w:r w:rsidR="00882C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би </w:t>
            </w:r>
            <w:r w:rsidR="00077C4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а у складу са законом извршила располагање својом имовином</w:t>
            </w:r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3D3FB6" w:rsidRPr="009F37BA" w:rsidRDefault="0053043A" w:rsidP="001A377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Calibri" w:hAnsi="Calibri" w:cs="Calibri"/>
                <w:i/>
                <w:iCs/>
                <w:color w:val="365F91" w:themeColor="accent1" w:themeShade="BF"/>
              </w:rPr>
            </w:pPr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Осим ове опције Општина може извршити продају овог пословног простора. </w:t>
            </w:r>
          </w:p>
        </w:tc>
      </w:tr>
      <w:tr w:rsidR="009E489E" w:rsidRPr="00322389" w:rsidTr="008E7881">
        <w:trPr>
          <w:cnfStyle w:val="000000100000"/>
          <w:trHeight w:val="2405"/>
        </w:trPr>
        <w:tc>
          <w:tcPr>
            <w:cnfStyle w:val="001000000000"/>
            <w:tcW w:w="9576" w:type="dxa"/>
            <w:gridSpan w:val="2"/>
          </w:tcPr>
          <w:p w:rsidR="00DA0A84" w:rsidRPr="00DA0A84" w:rsidRDefault="00DA0A84" w:rsidP="00DA0A84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4. Анализа утицаја</w:t>
            </w:r>
          </w:p>
          <w:p w:rsidR="00DA0A84" w:rsidRPr="00DA0A84" w:rsidRDefault="00DA0A84" w:rsidP="00DA0A84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На кога ће и како ће највјероватније утицати рјешења у пропису - набројати позитивне и негативне утицаје, директне и индиректне?</w:t>
            </w:r>
          </w:p>
          <w:p w:rsidR="00DA0A84" w:rsidRPr="00DA0A84" w:rsidRDefault="00DA0A84" w:rsidP="00DA0A84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 Које трошкове или уштеде ће примјена прописа изазвати грађанима и привреди (нарочито малим и средњим предузећима)?</w:t>
            </w:r>
          </w:p>
          <w:p w:rsidR="00DA0A84" w:rsidRPr="00DA0A84" w:rsidRDefault="00DA0A84" w:rsidP="00DA0A84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Да ли позитивне посљедице доношења прописа оправдавају трошкове које ће он створити?</w:t>
            </w:r>
          </w:p>
          <w:p w:rsidR="00DA0A84" w:rsidRPr="00DA0A84" w:rsidRDefault="00DA0A84" w:rsidP="00DA0A84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Да ли се прописом подржава стварање нових привредних субјеката на тржишту и тржишна конкуренција?</w:t>
            </w:r>
          </w:p>
          <w:p w:rsidR="009E489E" w:rsidRPr="00DA0A84" w:rsidRDefault="00DA0A84" w:rsidP="00DA0A84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           </w:t>
            </w: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кључити процјену административних оптерећења и бизнис баријера.</w:t>
            </w:r>
          </w:p>
        </w:tc>
      </w:tr>
      <w:tr w:rsidR="009E489E" w:rsidRPr="00322389" w:rsidTr="000511F0">
        <w:trPr>
          <w:cnfStyle w:val="000000010000"/>
        </w:trPr>
        <w:tc>
          <w:tcPr>
            <w:cnfStyle w:val="001000000000"/>
            <w:tcW w:w="9576" w:type="dxa"/>
            <w:gridSpan w:val="2"/>
          </w:tcPr>
          <w:p w:rsidR="00DA0A84" w:rsidRPr="00DA0A84" w:rsidRDefault="00882CA1" w:rsidP="00DA0A8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 ће ути</w:t>
            </w:r>
            <w:r w:rsidR="00DA0A84"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цати на </w:t>
            </w:r>
            <w:r w:rsidR="00FF5C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у</w:t>
            </w:r>
            <w:r w:rsidR="00DA0A84"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; </w:t>
            </w:r>
          </w:p>
          <w:p w:rsidR="00DA0A84" w:rsidRPr="00DA0A84" w:rsidRDefault="00882CA1" w:rsidP="00DA0A8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мјена</w:t>
            </w:r>
            <w:r w:rsidR="00DA0A84"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ове Одлуке неће изазвати трошкове грађанима и привреди (нарочито малим и средњим предузећима);</w:t>
            </w:r>
          </w:p>
          <w:p w:rsidR="00DA0A84" w:rsidRPr="00DA0A84" w:rsidRDefault="00DA0A84" w:rsidP="00DA0A8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Одлука не подржава стварање нових привредних субјеката и не утиче на тржишну конкуренцију;</w:t>
            </w:r>
          </w:p>
          <w:p w:rsidR="009E489E" w:rsidRPr="00322389" w:rsidRDefault="00DA0A84" w:rsidP="00FF5CF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Одлуком се не стварају административна оптерећења и бизнис баријер</w:t>
            </w:r>
            <w:r w:rsidR="00FF5C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</w:t>
            </w: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100000"/>
        </w:trPr>
        <w:tc>
          <w:tcPr>
            <w:cnfStyle w:val="001000000000"/>
            <w:tcW w:w="9576" w:type="dxa"/>
            <w:gridSpan w:val="2"/>
          </w:tcPr>
          <w:p w:rsidR="00DA0A84" w:rsidRPr="00DA0A84" w:rsidRDefault="00DA0A84" w:rsidP="00DA0A84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5.Процјена фискалног утицаја</w:t>
            </w:r>
          </w:p>
          <w:p w:rsidR="00DA0A84" w:rsidRPr="00DA0A84" w:rsidRDefault="00DA0A84" w:rsidP="00DA0A84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Да ли је потребно обезбјеђење финансијских средстава из буџета локалних самоуправа односно буџета Црне Горе за имплементацију прописа и у ком износу?</w:t>
            </w:r>
          </w:p>
          <w:p w:rsidR="00DA0A84" w:rsidRPr="00DA0A84" w:rsidRDefault="00DA0A84" w:rsidP="00DA0A84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Да ли је обезбјеђење финансијских средстава једнократно, или током одређеног временског периода?  Образложити.</w:t>
            </w:r>
          </w:p>
          <w:p w:rsidR="00DA0A84" w:rsidRPr="00DA0A84" w:rsidRDefault="00DA0A84" w:rsidP="00DA0A84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Да ли су неопходна финансијска средства обезбијеђена у буџету локалних самоуправа односно буџету Црне Горе за текућу фискалну годину, односно да ли су планирана у буџету за наредну фискалну годину?</w:t>
            </w:r>
          </w:p>
          <w:p w:rsidR="00DA0A84" w:rsidRPr="00DA0A84" w:rsidRDefault="00DA0A84" w:rsidP="00DA0A84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Да ли пропис утиче на висину прихода јединице локалне самоуправе односно прихода буџета Црне Горе и како ?</w:t>
            </w:r>
          </w:p>
          <w:p w:rsidR="009E489E" w:rsidRDefault="00DA0A84" w:rsidP="00DA0A84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Ко је потенцијални корисник буџета за имплементацију прописа (у којем проценту би корисници могли бити мушкарци, а у којем жене? Да ли имплементација буџета може бити узрок неравноправности између мушкараца и жена?)</w:t>
            </w:r>
          </w:p>
          <w:p w:rsidR="00DA0A84" w:rsidRDefault="00DA0A84" w:rsidP="00DA0A84">
            <w:p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  <w:p w:rsidR="00DA0A84" w:rsidRPr="00DA0A84" w:rsidRDefault="00DA0A84" w:rsidP="00DA0A84">
            <w:p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</w:tc>
      </w:tr>
      <w:tr w:rsidR="009E489E" w:rsidRPr="00322389" w:rsidTr="000511F0">
        <w:trPr>
          <w:cnfStyle w:val="000000010000"/>
        </w:trPr>
        <w:tc>
          <w:tcPr>
            <w:cnfStyle w:val="001000000000"/>
            <w:tcW w:w="9576" w:type="dxa"/>
            <w:gridSpan w:val="2"/>
          </w:tcPr>
          <w:p w:rsidR="009E489E" w:rsidRPr="00322389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  <w:p w:rsidR="00DA0A84" w:rsidRPr="00DA0A84" w:rsidRDefault="00DA0A84" w:rsidP="00DA0A8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оком инплементације рјешења из предложене одлуке, није потребно обезбиједити финансијска средства из буџета Општине Никшић;</w:t>
            </w:r>
          </w:p>
          <w:p w:rsidR="00DA0A84" w:rsidRPr="00DA0A84" w:rsidRDefault="00DA0A84" w:rsidP="00DA0A8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су неопходна финансијска средства обезбијеђена у буџету за текућу фискалну годину, односно нијесу планирана у буџету за наредну фискану годину.</w:t>
            </w:r>
          </w:p>
          <w:p w:rsidR="009E489E" w:rsidRDefault="00DA0A84" w:rsidP="00DA0A8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Пропис утиче на висину прихода јединице локалне самоуправе </w:t>
            </w:r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 начин што би Општина приходовала од будућег закупца финансијска средства, а иста не би била у обавези да плаћа мјесечно одржавање и накнаде за комуналне услуге</w:t>
            </w: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387AB7" w:rsidRPr="00387AB7" w:rsidRDefault="00387AB7" w:rsidP="00387AB7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</w:tc>
      </w:tr>
      <w:tr w:rsidR="009E489E" w:rsidRPr="00322389" w:rsidTr="000511F0">
        <w:trPr>
          <w:cnfStyle w:val="000000100000"/>
        </w:trPr>
        <w:tc>
          <w:tcPr>
            <w:cnfStyle w:val="001000000000"/>
            <w:tcW w:w="9576" w:type="dxa"/>
            <w:gridSpan w:val="2"/>
          </w:tcPr>
          <w:p w:rsidR="00DA0A84" w:rsidRPr="00DA0A84" w:rsidRDefault="00DA0A84" w:rsidP="00DA0A84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6. Консултације заинтересованих страна</w:t>
            </w:r>
          </w:p>
          <w:p w:rsidR="00DA0A84" w:rsidRPr="00DA0A84" w:rsidRDefault="00DA0A84" w:rsidP="00DA0A84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Назначити да ли је коришћена екстерна експертска подршка и ако да, како.</w:t>
            </w:r>
          </w:p>
          <w:p w:rsidR="00DA0A84" w:rsidRPr="00DA0A84" w:rsidRDefault="00DA0A84" w:rsidP="00DA0A84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Назначити које су групе заинтересованих страна консултоване, у којој фази РИА </w:t>
            </w: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>процеса и како (јавне или циљане консултације).</w:t>
            </w:r>
          </w:p>
          <w:p w:rsidR="00DA0A84" w:rsidRDefault="00DA0A84" w:rsidP="00DA0A84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Да ли су представнице женских удружења биле укључене у консултације?</w:t>
            </w:r>
          </w:p>
          <w:p w:rsidR="00DA0A84" w:rsidRDefault="00DA0A84" w:rsidP="00DA0A84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          </w:t>
            </w: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Назначити главне резултате консултација, и који су предлози и </w:t>
            </w:r>
          </w:p>
          <w:p w:rsidR="00DA0A84" w:rsidRDefault="00DA0A84" w:rsidP="00DA0A84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         с</w:t>
            </w: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гестије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интересованих страна прихваћени односно нијесу прихваћени.</w:t>
            </w:r>
          </w:p>
          <w:p w:rsidR="009E489E" w:rsidRPr="00DA0A84" w:rsidRDefault="00DA0A84" w:rsidP="00DA0A84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        </w:t>
            </w: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разложити.</w:t>
            </w:r>
          </w:p>
        </w:tc>
      </w:tr>
      <w:tr w:rsidR="009E489E" w:rsidRPr="00322389" w:rsidTr="000511F0">
        <w:trPr>
          <w:cnfStyle w:val="000000010000"/>
        </w:trPr>
        <w:tc>
          <w:tcPr>
            <w:cnfStyle w:val="001000000000"/>
            <w:tcW w:w="9576" w:type="dxa"/>
            <w:gridSpan w:val="2"/>
          </w:tcPr>
          <w:p w:rsidR="009E489E" w:rsidRPr="00322389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DA0A84" w:rsidRPr="00DA0A84" w:rsidRDefault="00DA0A84" w:rsidP="00DA0A8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оком израде предложеног прописа није коришћена експертска подршка нити су вршене консултације;</w:t>
            </w:r>
          </w:p>
          <w:p w:rsidR="009E489E" w:rsidRPr="00CD147A" w:rsidRDefault="00DA0A84" w:rsidP="00CD147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CD147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ставнице женских удружења нијесу биле укључене у консултације.</w:t>
            </w:r>
          </w:p>
        </w:tc>
      </w:tr>
      <w:tr w:rsidR="009E489E" w:rsidRPr="00322389" w:rsidTr="000511F0">
        <w:trPr>
          <w:cnfStyle w:val="000000100000"/>
        </w:trPr>
        <w:tc>
          <w:tcPr>
            <w:cnfStyle w:val="001000000000"/>
            <w:tcW w:w="9576" w:type="dxa"/>
            <w:gridSpan w:val="2"/>
          </w:tcPr>
          <w:p w:rsidR="00DA0A84" w:rsidRPr="00DA0A84" w:rsidRDefault="00DA0A84" w:rsidP="00DA0A84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7.  Мониторинг и евалуација</w:t>
            </w:r>
          </w:p>
          <w:p w:rsidR="00DA0A84" w:rsidRPr="00DA0A84" w:rsidRDefault="00DA0A84" w:rsidP="00DA0A84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Које су потенцијалне препреке за имплементацију прописа? </w:t>
            </w:r>
          </w:p>
          <w:p w:rsidR="00DA0A84" w:rsidRPr="00DA0A84" w:rsidRDefault="00DA0A84" w:rsidP="00DA0A84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Који су главни индикатори према којима ће се мјерити испуњење циљева?</w:t>
            </w:r>
          </w:p>
          <w:p w:rsidR="009E489E" w:rsidRPr="00DA0A84" w:rsidRDefault="00DA0A84" w:rsidP="00DA0A84">
            <w:p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Ко ће бити задужен за спровођење мониторинга и евалуације примјене прописа?</w:t>
            </w:r>
          </w:p>
        </w:tc>
      </w:tr>
      <w:tr w:rsidR="009E489E" w:rsidRPr="000511F0" w:rsidTr="000511F0">
        <w:trPr>
          <w:cnfStyle w:val="000000010000"/>
        </w:trPr>
        <w:tc>
          <w:tcPr>
            <w:cnfStyle w:val="001000000000"/>
            <w:tcW w:w="9576" w:type="dxa"/>
            <w:gridSpan w:val="2"/>
          </w:tcPr>
          <w:p w:rsidR="009E489E" w:rsidRPr="000511F0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1"/>
                <w:szCs w:val="21"/>
                <w:lang w:val="sr-Latn-CS"/>
              </w:rPr>
            </w:pPr>
          </w:p>
          <w:p w:rsidR="00DA0A84" w:rsidRPr="00DA0A84" w:rsidRDefault="00DA0A84" w:rsidP="00DA0A8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Потенцијалне препреке за реализацију предложених рјешења из одлуке не постоје.</w:t>
            </w:r>
          </w:p>
          <w:p w:rsidR="00DA0A84" w:rsidRPr="00FF5CFF" w:rsidRDefault="00CD147A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DA0A84"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 спровођење мониторинга и евалуацију примјене прописа, у оквиру своје надлежности, биће задужен орган локалне управе надлежан за послове имовине.</w:t>
            </w:r>
          </w:p>
          <w:p w:rsidR="009E489E" w:rsidRPr="000511F0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</w:tc>
      </w:tr>
      <w:tr w:rsidR="00DA0A84" w:rsidRPr="000511F0" w:rsidTr="000511F0">
        <w:trPr>
          <w:cnfStyle w:val="000000100000"/>
        </w:trPr>
        <w:tc>
          <w:tcPr>
            <w:cnfStyle w:val="001000000000"/>
            <w:tcW w:w="9576" w:type="dxa"/>
            <w:gridSpan w:val="2"/>
          </w:tcPr>
          <w:p w:rsidR="00DA0A84" w:rsidRPr="00DA0A84" w:rsidRDefault="00DA0A84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1"/>
                <w:szCs w:val="21"/>
              </w:rPr>
            </w:pPr>
          </w:p>
        </w:tc>
      </w:tr>
    </w:tbl>
    <w:p w:rsidR="00BA7396" w:rsidRPr="000511F0" w:rsidRDefault="00BA7396" w:rsidP="00BA7396">
      <w:pPr>
        <w:autoSpaceDE w:val="0"/>
        <w:autoSpaceDN w:val="0"/>
        <w:adjustRightInd w:val="0"/>
        <w:rPr>
          <w:rFonts w:ascii="Arial" w:hAnsi="Arial" w:cs="Arial"/>
          <w:b/>
          <w:bCs w:val="0"/>
          <w:color w:val="365F91" w:themeColor="accent1" w:themeShade="BF"/>
          <w:sz w:val="20"/>
          <w:szCs w:val="20"/>
        </w:rPr>
      </w:pPr>
    </w:p>
    <w:p w:rsidR="00DA0A84" w:rsidRPr="00DA0A84" w:rsidRDefault="00DA0A84" w:rsidP="00DA0A84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Датум и мјесто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 xml:space="preserve">  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 xml:space="preserve">    </w:t>
      </w:r>
      <w:r w:rsidRPr="00DA0A84">
        <w:rPr>
          <w:rFonts w:ascii="Arial" w:hAnsi="Arial" w:cs="Arial"/>
          <w:b/>
        </w:rPr>
        <w:t>ВД ДИРЕКТОРА</w:t>
      </w:r>
    </w:p>
    <w:p w:rsidR="00DA0A84" w:rsidRPr="00DA0A84" w:rsidRDefault="00DA0A84" w:rsidP="00DA0A84">
      <w:pPr>
        <w:rPr>
          <w:rFonts w:ascii="Arial" w:hAnsi="Arial" w:cs="Arial"/>
          <w:b/>
        </w:rPr>
      </w:pPr>
    </w:p>
    <w:p w:rsidR="00972845" w:rsidRPr="00972845" w:rsidRDefault="00DA0A84" w:rsidP="00DA0A84">
      <w:pPr>
        <w:rPr>
          <w:rFonts w:ascii="Arial" w:hAnsi="Arial" w:cs="Arial"/>
          <w:color w:val="365F91" w:themeColor="accent1" w:themeShade="BF"/>
        </w:rPr>
      </w:pPr>
      <w:r w:rsidRPr="00DA0A84">
        <w:rPr>
          <w:rFonts w:ascii="Arial" w:hAnsi="Arial" w:cs="Arial"/>
          <w:b/>
        </w:rPr>
        <w:t>Никшић, 0</w:t>
      </w:r>
      <w:r w:rsidR="00AE7D02">
        <w:rPr>
          <w:rFonts w:ascii="Arial" w:hAnsi="Arial" w:cs="Arial"/>
          <w:b/>
          <w:lang/>
        </w:rPr>
        <w:t>8</w:t>
      </w:r>
      <w:r w:rsidRPr="00DA0A84">
        <w:rPr>
          <w:rFonts w:ascii="Arial" w:hAnsi="Arial" w:cs="Arial"/>
          <w:b/>
        </w:rPr>
        <w:t>.октобар  2021. годин</w:t>
      </w:r>
      <w:r>
        <w:rPr>
          <w:rFonts w:ascii="Arial" w:hAnsi="Arial" w:cs="Arial"/>
          <w:b/>
        </w:rPr>
        <w:t xml:space="preserve">е    </w:t>
      </w:r>
      <w:r>
        <w:rPr>
          <w:rFonts w:ascii="Arial" w:hAnsi="Arial" w:cs="Arial"/>
          <w:b/>
        </w:rPr>
        <w:tab/>
        <w:t xml:space="preserve">     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 xml:space="preserve">          </w:t>
      </w:r>
      <w:r w:rsidRPr="00DA0A84">
        <w:rPr>
          <w:rFonts w:ascii="Arial" w:hAnsi="Arial" w:cs="Arial"/>
          <w:b/>
        </w:rPr>
        <w:t xml:space="preserve">  Радосав Урошевић</w:t>
      </w:r>
    </w:p>
    <w:sectPr w:rsidR="00972845" w:rsidRPr="00972845" w:rsidSect="0053043A">
      <w:pgSz w:w="12240" w:h="15840"/>
      <w:pgMar w:top="851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15A74" w:rsidRDefault="00A15A74" w:rsidP="00BA7396">
      <w:r>
        <w:separator/>
      </w:r>
    </w:p>
  </w:endnote>
  <w:endnote w:type="continuationSeparator" w:id="1">
    <w:p w:rsidR="00A15A74" w:rsidRDefault="00A15A74" w:rsidP="00BA739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15A74" w:rsidRDefault="00A15A74" w:rsidP="00BA7396">
      <w:r>
        <w:separator/>
      </w:r>
    </w:p>
  </w:footnote>
  <w:footnote w:type="continuationSeparator" w:id="1">
    <w:p w:rsidR="00A15A74" w:rsidRDefault="00A15A74" w:rsidP="00BA7396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9C2DAA"/>
    <w:multiLevelType w:val="hybridMultilevel"/>
    <w:tmpl w:val="14684B00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AB57D2"/>
    <w:multiLevelType w:val="hybridMultilevel"/>
    <w:tmpl w:val="C696205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8013A0"/>
    <w:multiLevelType w:val="hybridMultilevel"/>
    <w:tmpl w:val="2DAEBCC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AD3405"/>
    <w:multiLevelType w:val="hybridMultilevel"/>
    <w:tmpl w:val="B3C89CCA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C752755"/>
    <w:multiLevelType w:val="hybridMultilevel"/>
    <w:tmpl w:val="4F2A5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365F91" w:themeColor="accent1" w:themeShade="BF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9480A82"/>
    <w:multiLevelType w:val="hybridMultilevel"/>
    <w:tmpl w:val="907E9CE0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6">
    <w:nsid w:val="1A5C725B"/>
    <w:multiLevelType w:val="hybridMultilevel"/>
    <w:tmpl w:val="AEF45A62"/>
    <w:lvl w:ilvl="0" w:tplc="D0C015EA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CF642BB"/>
    <w:multiLevelType w:val="hybridMultilevel"/>
    <w:tmpl w:val="84A6604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57C43E4"/>
    <w:multiLevelType w:val="hybridMultilevel"/>
    <w:tmpl w:val="A5426B4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8F42989"/>
    <w:multiLevelType w:val="hybridMultilevel"/>
    <w:tmpl w:val="4D0A119E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6991EE8"/>
    <w:multiLevelType w:val="hybridMultilevel"/>
    <w:tmpl w:val="B9DA689C"/>
    <w:lvl w:ilvl="0" w:tplc="3822B8EE">
      <w:numFmt w:val="bullet"/>
      <w:lvlText w:val="-"/>
      <w:lvlJc w:val="left"/>
      <w:pPr>
        <w:ind w:left="63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">
    <w:nsid w:val="49BC02A2"/>
    <w:multiLevelType w:val="hybridMultilevel"/>
    <w:tmpl w:val="5AE44FA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CC254D1"/>
    <w:multiLevelType w:val="hybridMultilevel"/>
    <w:tmpl w:val="178C9F2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BF73942"/>
    <w:multiLevelType w:val="hybridMultilevel"/>
    <w:tmpl w:val="9A58B6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AD80FF7"/>
    <w:multiLevelType w:val="hybridMultilevel"/>
    <w:tmpl w:val="5C84A8B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0"/>
  </w:num>
  <w:num w:numId="4">
    <w:abstractNumId w:val="12"/>
  </w:num>
  <w:num w:numId="5">
    <w:abstractNumId w:val="3"/>
  </w:num>
  <w:num w:numId="6">
    <w:abstractNumId w:val="1"/>
  </w:num>
  <w:num w:numId="7">
    <w:abstractNumId w:val="8"/>
  </w:num>
  <w:num w:numId="8">
    <w:abstractNumId w:val="9"/>
  </w:num>
  <w:num w:numId="9">
    <w:abstractNumId w:val="14"/>
  </w:num>
  <w:num w:numId="10">
    <w:abstractNumId w:val="11"/>
  </w:num>
  <w:num w:numId="11">
    <w:abstractNumId w:val="4"/>
  </w:num>
  <w:num w:numId="12">
    <w:abstractNumId w:val="6"/>
  </w:num>
  <w:num w:numId="13">
    <w:abstractNumId w:val="10"/>
  </w:num>
  <w:num w:numId="14">
    <w:abstractNumId w:val="10"/>
  </w:num>
  <w:num w:numId="15">
    <w:abstractNumId w:val="5"/>
  </w:num>
  <w:num w:numId="16">
    <w:abstractNumId w:val="1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LEwtzQwMbC0NDY3MDFU0lEKTi0uzszPAykwrAUAmNdT5CwAAAA="/>
  </w:docVars>
  <w:rsids>
    <w:rsidRoot w:val="00BA7396"/>
    <w:rsid w:val="0000426F"/>
    <w:rsid w:val="000114B5"/>
    <w:rsid w:val="000511F0"/>
    <w:rsid w:val="000629D8"/>
    <w:rsid w:val="00067FCF"/>
    <w:rsid w:val="000716AC"/>
    <w:rsid w:val="00075306"/>
    <w:rsid w:val="00077C4D"/>
    <w:rsid w:val="00090EE2"/>
    <w:rsid w:val="0009118B"/>
    <w:rsid w:val="000E0DF3"/>
    <w:rsid w:val="000E5392"/>
    <w:rsid w:val="000E7E95"/>
    <w:rsid w:val="00136E1D"/>
    <w:rsid w:val="00154647"/>
    <w:rsid w:val="00162BB1"/>
    <w:rsid w:val="001A377F"/>
    <w:rsid w:val="001A77E0"/>
    <w:rsid w:val="001B6959"/>
    <w:rsid w:val="001C7348"/>
    <w:rsid w:val="001D0BF0"/>
    <w:rsid w:val="001D40E5"/>
    <w:rsid w:val="001E1794"/>
    <w:rsid w:val="001E404C"/>
    <w:rsid w:val="001E7C35"/>
    <w:rsid w:val="002072BA"/>
    <w:rsid w:val="00234178"/>
    <w:rsid w:val="00235BF5"/>
    <w:rsid w:val="00240CBF"/>
    <w:rsid w:val="00267C7D"/>
    <w:rsid w:val="00282840"/>
    <w:rsid w:val="00284A91"/>
    <w:rsid w:val="00294662"/>
    <w:rsid w:val="00295023"/>
    <w:rsid w:val="002A6869"/>
    <w:rsid w:val="002E7569"/>
    <w:rsid w:val="00306C9C"/>
    <w:rsid w:val="00310915"/>
    <w:rsid w:val="00322389"/>
    <w:rsid w:val="00353DD0"/>
    <w:rsid w:val="00357476"/>
    <w:rsid w:val="00387AB7"/>
    <w:rsid w:val="00392F99"/>
    <w:rsid w:val="00395587"/>
    <w:rsid w:val="003D3AF2"/>
    <w:rsid w:val="003D3FB6"/>
    <w:rsid w:val="003F334E"/>
    <w:rsid w:val="00421C05"/>
    <w:rsid w:val="0047459A"/>
    <w:rsid w:val="004A4396"/>
    <w:rsid w:val="004B549B"/>
    <w:rsid w:val="004E1351"/>
    <w:rsid w:val="004F4F9C"/>
    <w:rsid w:val="00504237"/>
    <w:rsid w:val="00513372"/>
    <w:rsid w:val="0053043A"/>
    <w:rsid w:val="0054756C"/>
    <w:rsid w:val="005506C9"/>
    <w:rsid w:val="005561F5"/>
    <w:rsid w:val="005602EB"/>
    <w:rsid w:val="005805F3"/>
    <w:rsid w:val="005A3E04"/>
    <w:rsid w:val="005C4266"/>
    <w:rsid w:val="005D3339"/>
    <w:rsid w:val="005D347C"/>
    <w:rsid w:val="005F00B7"/>
    <w:rsid w:val="005F03ED"/>
    <w:rsid w:val="005F6D49"/>
    <w:rsid w:val="00601210"/>
    <w:rsid w:val="006129CD"/>
    <w:rsid w:val="006674A5"/>
    <w:rsid w:val="006710AA"/>
    <w:rsid w:val="00673F68"/>
    <w:rsid w:val="00681033"/>
    <w:rsid w:val="00681DE1"/>
    <w:rsid w:val="006A1B2C"/>
    <w:rsid w:val="006A3B25"/>
    <w:rsid w:val="006A3B76"/>
    <w:rsid w:val="006B4020"/>
    <w:rsid w:val="006C4F93"/>
    <w:rsid w:val="006D0461"/>
    <w:rsid w:val="006D360F"/>
    <w:rsid w:val="006E4E97"/>
    <w:rsid w:val="006F1605"/>
    <w:rsid w:val="00702CFF"/>
    <w:rsid w:val="007043B6"/>
    <w:rsid w:val="00705E35"/>
    <w:rsid w:val="00721DB9"/>
    <w:rsid w:val="00723380"/>
    <w:rsid w:val="00733149"/>
    <w:rsid w:val="00736E8D"/>
    <w:rsid w:val="00741A35"/>
    <w:rsid w:val="007535B9"/>
    <w:rsid w:val="0075584A"/>
    <w:rsid w:val="00793A27"/>
    <w:rsid w:val="007A1C7D"/>
    <w:rsid w:val="007C12EB"/>
    <w:rsid w:val="007C2657"/>
    <w:rsid w:val="007D05DC"/>
    <w:rsid w:val="007E4D89"/>
    <w:rsid w:val="007E7A1D"/>
    <w:rsid w:val="008039CA"/>
    <w:rsid w:val="008047E8"/>
    <w:rsid w:val="008169A7"/>
    <w:rsid w:val="008301C9"/>
    <w:rsid w:val="008322D4"/>
    <w:rsid w:val="00833765"/>
    <w:rsid w:val="0085327D"/>
    <w:rsid w:val="00867F89"/>
    <w:rsid w:val="00871235"/>
    <w:rsid w:val="00882CA1"/>
    <w:rsid w:val="00892978"/>
    <w:rsid w:val="008A2781"/>
    <w:rsid w:val="008B09E9"/>
    <w:rsid w:val="008C0535"/>
    <w:rsid w:val="008C488C"/>
    <w:rsid w:val="008C5160"/>
    <w:rsid w:val="008D0D72"/>
    <w:rsid w:val="008E4862"/>
    <w:rsid w:val="008E6C79"/>
    <w:rsid w:val="008E7881"/>
    <w:rsid w:val="009535C3"/>
    <w:rsid w:val="00960A46"/>
    <w:rsid w:val="00972845"/>
    <w:rsid w:val="00981466"/>
    <w:rsid w:val="009874EB"/>
    <w:rsid w:val="00996BF3"/>
    <w:rsid w:val="009E489E"/>
    <w:rsid w:val="009F37BA"/>
    <w:rsid w:val="00A07773"/>
    <w:rsid w:val="00A15A74"/>
    <w:rsid w:val="00A265F9"/>
    <w:rsid w:val="00A71595"/>
    <w:rsid w:val="00AA117E"/>
    <w:rsid w:val="00AC6578"/>
    <w:rsid w:val="00AD100C"/>
    <w:rsid w:val="00AD48A3"/>
    <w:rsid w:val="00AE7D02"/>
    <w:rsid w:val="00B2646E"/>
    <w:rsid w:val="00B40AA1"/>
    <w:rsid w:val="00B535B4"/>
    <w:rsid w:val="00B7089B"/>
    <w:rsid w:val="00BA7396"/>
    <w:rsid w:val="00BA7877"/>
    <w:rsid w:val="00BC25EE"/>
    <w:rsid w:val="00BD4282"/>
    <w:rsid w:val="00BE11B9"/>
    <w:rsid w:val="00BE1A68"/>
    <w:rsid w:val="00BE4394"/>
    <w:rsid w:val="00BF3A3D"/>
    <w:rsid w:val="00C111D8"/>
    <w:rsid w:val="00C179F9"/>
    <w:rsid w:val="00C3159A"/>
    <w:rsid w:val="00C450DD"/>
    <w:rsid w:val="00C50E7B"/>
    <w:rsid w:val="00C5148C"/>
    <w:rsid w:val="00C52D5B"/>
    <w:rsid w:val="00C549B4"/>
    <w:rsid w:val="00C54ED8"/>
    <w:rsid w:val="00C72668"/>
    <w:rsid w:val="00C75DF0"/>
    <w:rsid w:val="00C773E3"/>
    <w:rsid w:val="00C87DA2"/>
    <w:rsid w:val="00C96017"/>
    <w:rsid w:val="00CC63BD"/>
    <w:rsid w:val="00CD147A"/>
    <w:rsid w:val="00D0552B"/>
    <w:rsid w:val="00D06D2A"/>
    <w:rsid w:val="00D25692"/>
    <w:rsid w:val="00D27C82"/>
    <w:rsid w:val="00D4308A"/>
    <w:rsid w:val="00D87CB1"/>
    <w:rsid w:val="00DA0A84"/>
    <w:rsid w:val="00DB629C"/>
    <w:rsid w:val="00DD04AC"/>
    <w:rsid w:val="00DF5EA1"/>
    <w:rsid w:val="00E3478E"/>
    <w:rsid w:val="00E61671"/>
    <w:rsid w:val="00E721E9"/>
    <w:rsid w:val="00E9656A"/>
    <w:rsid w:val="00ED0AF4"/>
    <w:rsid w:val="00ED0F74"/>
    <w:rsid w:val="00ED4766"/>
    <w:rsid w:val="00F20105"/>
    <w:rsid w:val="00F72683"/>
    <w:rsid w:val="00F7433F"/>
    <w:rsid w:val="00F829CD"/>
    <w:rsid w:val="00FB6BD5"/>
    <w:rsid w:val="00FB7CBA"/>
    <w:rsid w:val="00FE5BF8"/>
    <w:rsid w:val="00FF1494"/>
    <w:rsid w:val="00FF5C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Normal Branko"/>
    <w:qFormat/>
    <w:rsid w:val="00BA7396"/>
    <w:pPr>
      <w:spacing w:after="0" w:line="240" w:lineRule="auto"/>
      <w:jc w:val="both"/>
    </w:pPr>
    <w:rPr>
      <w:rFonts w:ascii="Garamond" w:eastAsia="Times New Roman" w:hAnsi="Garamond" w:cs="Times New Roman"/>
      <w:bCs/>
      <w:sz w:val="24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A7396"/>
    <w:rPr>
      <w:rFonts w:ascii="Arial" w:eastAsia="Times New Roman" w:hAnsi="Arial" w:cs="Arial"/>
      <w:b/>
      <w:bCs/>
      <w:iCs/>
      <w:szCs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hAnsi="Arial" w:cs="Arial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7396"/>
    <w:rPr>
      <w:rFonts w:ascii="Arial" w:eastAsia="Times New Roman" w:hAnsi="Arial" w:cs="Arial"/>
      <w:bCs/>
      <w:sz w:val="16"/>
      <w:szCs w:val="16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rsid w:val="00BA7396"/>
    <w:rPr>
      <w:rFonts w:ascii="Garamond" w:hAnsi="Garamond"/>
      <w:sz w:val="20"/>
      <w:vertAlign w:val="superscript"/>
    </w:rPr>
  </w:style>
  <w:style w:type="paragraph" w:styleId="ListParagraph">
    <w:name w:val="List Paragraph"/>
    <w:basedOn w:val="Normal"/>
    <w:uiPriority w:val="99"/>
    <w:qFormat/>
    <w:rsid w:val="00BA7396"/>
    <w:pPr>
      <w:ind w:left="720"/>
    </w:pPr>
  </w:style>
  <w:style w:type="table" w:styleId="TableGrid">
    <w:name w:val="Table Grid"/>
    <w:basedOn w:val="TableNormal"/>
    <w:uiPriority w:val="59"/>
    <w:rsid w:val="008322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xpand1">
    <w:name w:val="expand1"/>
    <w:basedOn w:val="DefaultParagraphFont"/>
    <w:rsid w:val="005F03ED"/>
    <w:rPr>
      <w:rFonts w:ascii="Arial" w:hAnsi="Arial" w:cs="Arial" w:hint="default"/>
      <w:i w:val="0"/>
      <w:iCs w:val="0"/>
      <w:vanish/>
      <w:webHidden w:val="0"/>
      <w:sz w:val="18"/>
      <w:szCs w:val="18"/>
      <w:specVanish w:val="0"/>
    </w:rPr>
  </w:style>
  <w:style w:type="table" w:styleId="LightGrid-Accent5">
    <w:name w:val="Light Grid Accent 5"/>
    <w:basedOn w:val="TableNormal"/>
    <w:uiPriority w:val="62"/>
    <w:rsid w:val="000511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67F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FCF"/>
    <w:rPr>
      <w:rFonts w:ascii="Tahoma" w:eastAsia="Times New Roman" w:hAnsi="Tahoma" w:cs="Tahoma"/>
      <w:bCs/>
      <w:sz w:val="16"/>
      <w:szCs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D0B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0B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0BF0"/>
    <w:rPr>
      <w:rFonts w:ascii="Garamond" w:eastAsia="Times New Roman" w:hAnsi="Garamond" w:cs="Times New Roman"/>
      <w:bCs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0BF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0BF0"/>
    <w:rPr>
      <w:rFonts w:ascii="Garamond" w:eastAsia="Times New Roman" w:hAnsi="Garamond" w:cs="Times New Roman"/>
      <w:b/>
      <w:bCs/>
      <w:sz w:val="20"/>
      <w:szCs w:val="20"/>
      <w:lang w:val="en-GB" w:eastAsia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3562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8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5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6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9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3</Pages>
  <Words>955</Words>
  <Characters>544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3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Marusic</dc:creator>
  <cp:lastModifiedBy>pc</cp:lastModifiedBy>
  <cp:revision>10</cp:revision>
  <cp:lastPrinted>2021-10-08T05:51:00Z</cp:lastPrinted>
  <dcterms:created xsi:type="dcterms:W3CDTF">2021-10-05T08:05:00Z</dcterms:created>
  <dcterms:modified xsi:type="dcterms:W3CDTF">2021-10-08T05:51:00Z</dcterms:modified>
</cp:coreProperties>
</file>